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97436" w14:textId="3349A3D9" w:rsidR="006345B7" w:rsidRPr="00276D55" w:rsidRDefault="006345B7" w:rsidP="00276D55">
      <w:pPr>
        <w:pStyle w:val="Heading1"/>
        <w:rPr>
          <w:rFonts w:ascii="Arial Narrow" w:hAnsi="Arial Narrow" w:cstheme="majorHAnsi"/>
          <w:b/>
          <w:bCs/>
        </w:rPr>
      </w:pPr>
      <w:r w:rsidRPr="00276D55">
        <w:rPr>
          <w:rFonts w:ascii="Arial Narrow" w:hAnsi="Arial Narrow" w:cstheme="majorHAnsi"/>
          <w:b/>
          <w:bCs/>
        </w:rPr>
        <w:t>Oxygono</w:t>
      </w:r>
    </w:p>
    <w:p w14:paraId="2B1F8F3B" w14:textId="6E9A88A7" w:rsidR="006345B7" w:rsidRPr="00276D55" w:rsidRDefault="006345B7" w:rsidP="006345B7">
      <w:pPr>
        <w:rPr>
          <w:rFonts w:ascii="Arial Narrow" w:hAnsi="Arial Narrow" w:cstheme="majorHAnsi"/>
          <w:sz w:val="22"/>
          <w:szCs w:val="22"/>
        </w:rPr>
      </w:pPr>
      <w:r w:rsidRPr="00276D55">
        <w:rPr>
          <w:rFonts w:ascii="Arial Narrow" w:hAnsi="Arial Narrow" w:cstheme="majorHAnsi"/>
          <w:sz w:val="22"/>
          <w:szCs w:val="22"/>
        </w:rPr>
        <w:t xml:space="preserve">Oxygono is an independent, non-governmental and non-profit organization established in 2014 with the main office in Cyprus, </w:t>
      </w:r>
      <w:r w:rsidR="008B7D83">
        <w:rPr>
          <w:rFonts w:ascii="Arial Narrow" w:hAnsi="Arial Narrow" w:cstheme="majorHAnsi"/>
          <w:sz w:val="22"/>
          <w:szCs w:val="22"/>
        </w:rPr>
        <w:t>consisting</w:t>
      </w:r>
      <w:r w:rsidRPr="00276D55">
        <w:rPr>
          <w:rFonts w:ascii="Arial Narrow" w:hAnsi="Arial Narrow" w:cstheme="majorHAnsi"/>
          <w:sz w:val="22"/>
          <w:szCs w:val="22"/>
        </w:rPr>
        <w:t xml:space="preserve"> of individuals from all academics, social, political, and professional sectors. </w:t>
      </w:r>
      <w:r w:rsidR="004409E6" w:rsidRPr="004409E6">
        <w:rPr>
          <w:rFonts w:ascii="Arial Narrow" w:hAnsi="Arial Narrow" w:cstheme="majorHAnsi"/>
          <w:sz w:val="22"/>
          <w:szCs w:val="22"/>
        </w:rPr>
        <w:t>It is governed by a five-member Board of Directors and its actions are determined by a ten-member Executive Committee. Focusing on its core goal, Oxygono pursues the improvement of public dialogue in Cyprus and consequently, reforms’ accomplishment along with our country's modernization for citizens’ quality of life betterment in all public life aspects, including health, economy, education, justice, foreign policy, research, and entrepreneurship.</w:t>
      </w:r>
    </w:p>
    <w:p w14:paraId="67D4BECB" w14:textId="3EC48707" w:rsidR="008E6237" w:rsidRPr="008E6237" w:rsidRDefault="008E6237" w:rsidP="006345B7">
      <w:pPr>
        <w:rPr>
          <w:rFonts w:ascii="Arial Narrow" w:hAnsi="Arial Narrow" w:cstheme="majorHAnsi"/>
          <w:sz w:val="22"/>
          <w:szCs w:val="22"/>
        </w:rPr>
      </w:pPr>
      <w:r w:rsidRPr="008E6237">
        <w:rPr>
          <w:rFonts w:ascii="Arial Narrow" w:hAnsi="Arial Narrow" w:cstheme="majorHAnsi"/>
          <w:sz w:val="22"/>
          <w:szCs w:val="22"/>
        </w:rPr>
        <w:t xml:space="preserve">Oxygono is an autonomous organization and does not express a specific view. It operates as a forum for various themes’ discussion, where </w:t>
      </w:r>
      <w:proofErr w:type="gramStart"/>
      <w:r w:rsidRPr="008E6237">
        <w:rPr>
          <w:rFonts w:ascii="Arial Narrow" w:hAnsi="Arial Narrow" w:cstheme="majorHAnsi"/>
          <w:sz w:val="22"/>
          <w:szCs w:val="22"/>
        </w:rPr>
        <w:t>in excess of</w:t>
      </w:r>
      <w:proofErr w:type="gramEnd"/>
      <w:r w:rsidRPr="008E6237">
        <w:rPr>
          <w:rFonts w:ascii="Arial Narrow" w:hAnsi="Arial Narrow" w:cstheme="majorHAnsi"/>
          <w:sz w:val="22"/>
          <w:szCs w:val="22"/>
        </w:rPr>
        <w:t xml:space="preserve"> one aspect might be accurate. Through its action, Oxygono fosters views’ exchange in the presence of active citizens between experts and decision-makers, integrating all the key factors, including officials, technocrats, entrepreneurs, academics, scientists, activists, and enterprises’ executives. Also, Oxygono exploits the appropriate follow-up utilizing conclusions that occurred from debates, supporting the ability the practice positive pressure in decision-making </w:t>
      </w:r>
      <w:r w:rsidRPr="008E6237">
        <w:rPr>
          <w:rFonts w:ascii="Arial Narrow" w:hAnsi="Arial Narrow" w:cstheme="majorHAnsi"/>
          <w:sz w:val="22"/>
          <w:szCs w:val="22"/>
        </w:rPr>
        <w:t>centres</w:t>
      </w:r>
      <w:r w:rsidRPr="008E6237">
        <w:rPr>
          <w:rFonts w:ascii="Arial Narrow" w:hAnsi="Arial Narrow" w:cstheme="majorHAnsi"/>
          <w:sz w:val="22"/>
          <w:szCs w:val="22"/>
        </w:rPr>
        <w:t xml:space="preserve"> with the purpose of achieving the necessary modifies, </w:t>
      </w:r>
      <w:proofErr w:type="gramStart"/>
      <w:r w:rsidRPr="008E6237">
        <w:rPr>
          <w:rFonts w:ascii="Arial Narrow" w:hAnsi="Arial Narrow" w:cstheme="majorHAnsi"/>
          <w:sz w:val="22"/>
          <w:szCs w:val="22"/>
        </w:rPr>
        <w:t>taking into account</w:t>
      </w:r>
      <w:proofErr w:type="gramEnd"/>
      <w:r w:rsidRPr="008E6237">
        <w:rPr>
          <w:rFonts w:ascii="Arial Narrow" w:hAnsi="Arial Narrow" w:cstheme="majorHAnsi"/>
          <w:sz w:val="22"/>
          <w:szCs w:val="22"/>
        </w:rPr>
        <w:t xml:space="preserve"> all the rational concerns expressed. This procedure can begin with citizens who want to see several modify and reforms in the public fields aiming at the improvement of civil society.</w:t>
      </w:r>
    </w:p>
    <w:p w14:paraId="021102D8" w14:textId="5710470E" w:rsidR="00A46759" w:rsidRPr="00276D55" w:rsidRDefault="002A1C25" w:rsidP="006345B7">
      <w:pPr>
        <w:rPr>
          <w:rFonts w:ascii="Arial Narrow" w:hAnsi="Arial Narrow" w:cstheme="majorHAnsi"/>
          <w:sz w:val="22"/>
          <w:szCs w:val="22"/>
        </w:rPr>
      </w:pPr>
      <w:r w:rsidRPr="00276D55">
        <w:rPr>
          <w:rFonts w:ascii="Arial Narrow" w:hAnsi="Arial Narrow" w:cstheme="majorHAnsi"/>
          <w:sz w:val="22"/>
          <w:szCs w:val="22"/>
          <w:lang w:val="en-US"/>
        </w:rPr>
        <w:t xml:space="preserve">Oxygono does not belong to anyone but at the same time, it belongs to everyone. </w:t>
      </w:r>
      <w:r w:rsidR="000233BF" w:rsidRPr="00276D55">
        <w:rPr>
          <w:rFonts w:ascii="Arial Narrow" w:hAnsi="Arial Narrow" w:cstheme="majorHAnsi"/>
          <w:sz w:val="22"/>
          <w:szCs w:val="22"/>
        </w:rPr>
        <w:t xml:space="preserve">The idea and vision of Oxygono are above </w:t>
      </w:r>
      <w:proofErr w:type="gramStart"/>
      <w:r w:rsidR="000233BF" w:rsidRPr="00276D55">
        <w:rPr>
          <w:rFonts w:ascii="Arial Narrow" w:hAnsi="Arial Narrow" w:cstheme="majorHAnsi"/>
          <w:sz w:val="22"/>
          <w:szCs w:val="22"/>
        </w:rPr>
        <w:t>each individual</w:t>
      </w:r>
      <w:proofErr w:type="gramEnd"/>
      <w:r w:rsidR="000233BF" w:rsidRPr="00276D55">
        <w:rPr>
          <w:rFonts w:ascii="Arial Narrow" w:hAnsi="Arial Narrow" w:cstheme="majorHAnsi"/>
          <w:sz w:val="22"/>
          <w:szCs w:val="22"/>
        </w:rPr>
        <w:t xml:space="preserve">, that constitutes it. </w:t>
      </w:r>
      <w:r w:rsidR="00A93A67" w:rsidRPr="00276D55">
        <w:rPr>
          <w:rFonts w:ascii="Arial Narrow" w:hAnsi="Arial Narrow" w:cstheme="majorHAnsi"/>
          <w:sz w:val="22"/>
          <w:szCs w:val="22"/>
        </w:rPr>
        <w:t>The principal forms of Oxygono events are debate</w:t>
      </w:r>
      <w:r w:rsidR="00010870" w:rsidRPr="00276D55">
        <w:rPr>
          <w:rFonts w:ascii="Arial Narrow" w:hAnsi="Arial Narrow" w:cstheme="majorHAnsi"/>
          <w:sz w:val="22"/>
          <w:szCs w:val="22"/>
        </w:rPr>
        <w:t>-</w:t>
      </w:r>
      <w:r w:rsidR="00A93A67" w:rsidRPr="00276D55">
        <w:rPr>
          <w:rFonts w:ascii="Arial Narrow" w:hAnsi="Arial Narrow" w:cstheme="majorHAnsi"/>
          <w:sz w:val="22"/>
          <w:szCs w:val="22"/>
        </w:rPr>
        <w:t>type events and informal conversation</w:t>
      </w:r>
      <w:r w:rsidR="009008D9">
        <w:rPr>
          <w:rFonts w:ascii="Arial Narrow" w:hAnsi="Arial Narrow" w:cstheme="majorHAnsi"/>
          <w:sz w:val="22"/>
          <w:szCs w:val="22"/>
        </w:rPr>
        <w:t>s</w:t>
      </w:r>
      <w:r w:rsidR="00A93A67" w:rsidRPr="00276D55">
        <w:rPr>
          <w:rFonts w:ascii="Arial Narrow" w:hAnsi="Arial Narrow" w:cstheme="majorHAnsi"/>
          <w:sz w:val="22"/>
          <w:szCs w:val="22"/>
        </w:rPr>
        <w:t xml:space="preserve"> according to selecting participants based on specific criteri</w:t>
      </w:r>
      <w:r w:rsidR="00010870" w:rsidRPr="00276D55">
        <w:rPr>
          <w:rFonts w:ascii="Arial Narrow" w:hAnsi="Arial Narrow" w:cstheme="majorHAnsi"/>
          <w:sz w:val="22"/>
          <w:szCs w:val="22"/>
        </w:rPr>
        <w:t>a</w:t>
      </w:r>
      <w:r w:rsidR="00A93A67" w:rsidRPr="00276D55">
        <w:rPr>
          <w:rFonts w:ascii="Arial Narrow" w:hAnsi="Arial Narrow" w:cstheme="majorHAnsi"/>
          <w:sz w:val="22"/>
          <w:szCs w:val="22"/>
        </w:rPr>
        <w:t xml:space="preserve"> and by conducting the discussions with </w:t>
      </w:r>
      <w:proofErr w:type="gramStart"/>
      <w:r w:rsidR="00A93A67" w:rsidRPr="00276D55">
        <w:rPr>
          <w:rFonts w:ascii="Arial Narrow" w:hAnsi="Arial Narrow" w:cstheme="majorHAnsi"/>
          <w:sz w:val="22"/>
          <w:szCs w:val="22"/>
        </w:rPr>
        <w:t xml:space="preserve">particular </w:t>
      </w:r>
      <w:r w:rsidR="00A46759" w:rsidRPr="00276D55">
        <w:rPr>
          <w:rFonts w:ascii="Arial Narrow" w:hAnsi="Arial Narrow" w:cstheme="majorHAnsi"/>
          <w:sz w:val="22"/>
          <w:szCs w:val="22"/>
        </w:rPr>
        <w:t>regulations</w:t>
      </w:r>
      <w:proofErr w:type="gramEnd"/>
      <w:r w:rsidR="00A93A67" w:rsidRPr="00276D55">
        <w:rPr>
          <w:rFonts w:ascii="Arial Narrow" w:hAnsi="Arial Narrow" w:cstheme="majorHAnsi"/>
          <w:sz w:val="22"/>
          <w:szCs w:val="22"/>
        </w:rPr>
        <w:t>.</w:t>
      </w:r>
      <w:r w:rsidR="00A46759" w:rsidRPr="00276D55">
        <w:rPr>
          <w:rFonts w:ascii="Arial Narrow" w:hAnsi="Arial Narrow" w:cstheme="majorHAnsi"/>
          <w:sz w:val="22"/>
          <w:szCs w:val="22"/>
        </w:rPr>
        <w:t xml:space="preserve"> </w:t>
      </w:r>
      <w:r w:rsidR="008E6237" w:rsidRPr="008E6237">
        <w:rPr>
          <w:rFonts w:ascii="Arial Narrow" w:hAnsi="Arial Narrow" w:cstheme="majorHAnsi"/>
          <w:sz w:val="22"/>
          <w:szCs w:val="22"/>
        </w:rPr>
        <w:t xml:space="preserve">These regulations ensure the speakers’ mutual respect, the quality of dialogue, and the discussion’s time limits. Oxygono had the ambition to establish lasting bonds in the public debate of Cyprus, taking into account the unique initiatives, by the way of illustration, the “State of the Republic”, in which he is hosted each President of </w:t>
      </w:r>
      <w:proofErr w:type="spellStart"/>
      <w:r w:rsidR="008E6237" w:rsidRPr="008E6237">
        <w:rPr>
          <w:rFonts w:ascii="Arial Narrow" w:hAnsi="Arial Narrow" w:cstheme="majorHAnsi"/>
          <w:sz w:val="22"/>
          <w:szCs w:val="22"/>
        </w:rPr>
        <w:t>RoC</w:t>
      </w:r>
      <w:proofErr w:type="spellEnd"/>
      <w:r w:rsidR="008E6237" w:rsidRPr="008E6237">
        <w:rPr>
          <w:rFonts w:ascii="Arial Narrow" w:hAnsi="Arial Narrow" w:cstheme="majorHAnsi"/>
          <w:sz w:val="22"/>
          <w:szCs w:val="22"/>
        </w:rPr>
        <w:t>, the series of discussions “Μπορεί ένας άνθρωπος να α</w:t>
      </w:r>
      <w:proofErr w:type="spellStart"/>
      <w:r w:rsidR="008E6237" w:rsidRPr="008E6237">
        <w:rPr>
          <w:rFonts w:ascii="Arial Narrow" w:hAnsi="Arial Narrow" w:cstheme="majorHAnsi"/>
          <w:sz w:val="22"/>
          <w:szCs w:val="22"/>
        </w:rPr>
        <w:t>λλάξει</w:t>
      </w:r>
      <w:proofErr w:type="spellEnd"/>
      <w:r w:rsidR="008E6237" w:rsidRPr="008E6237">
        <w:rPr>
          <w:rFonts w:ascii="Arial Narrow" w:hAnsi="Arial Narrow" w:cstheme="majorHAnsi"/>
          <w:sz w:val="22"/>
          <w:szCs w:val="22"/>
        </w:rPr>
        <w:t xml:space="preserve"> τη </w:t>
      </w:r>
      <w:proofErr w:type="spellStart"/>
      <w:r w:rsidR="008E6237" w:rsidRPr="008E6237">
        <w:rPr>
          <w:rFonts w:ascii="Arial Narrow" w:hAnsi="Arial Narrow" w:cstheme="majorHAnsi"/>
          <w:sz w:val="22"/>
          <w:szCs w:val="22"/>
        </w:rPr>
        <w:t>νοοτρο</w:t>
      </w:r>
      <w:proofErr w:type="spellEnd"/>
      <w:r w:rsidR="008E6237" w:rsidRPr="008E6237">
        <w:rPr>
          <w:rFonts w:ascii="Arial Narrow" w:hAnsi="Arial Narrow" w:cstheme="majorHAnsi"/>
          <w:sz w:val="22"/>
          <w:szCs w:val="22"/>
        </w:rPr>
        <w:t xml:space="preserve">πία ενός λαού;”, the debate’s cycle “Ideas2Parliament”, in collaboration with </w:t>
      </w:r>
      <w:proofErr w:type="spellStart"/>
      <w:r w:rsidR="008E6237" w:rsidRPr="008E6237">
        <w:rPr>
          <w:rFonts w:ascii="Arial Narrow" w:hAnsi="Arial Narrow" w:cstheme="majorHAnsi"/>
          <w:sz w:val="22"/>
          <w:szCs w:val="22"/>
        </w:rPr>
        <w:t>HoR</w:t>
      </w:r>
      <w:proofErr w:type="spellEnd"/>
      <w:r w:rsidR="008E6237" w:rsidRPr="008E6237">
        <w:rPr>
          <w:rFonts w:ascii="Arial Narrow" w:hAnsi="Arial Narrow" w:cstheme="majorHAnsi"/>
          <w:sz w:val="22"/>
          <w:szCs w:val="22"/>
        </w:rPr>
        <w:t>, the 2040 discussions’ series, where local discussions are taken place with the ultimate purpose of creating long-term plan individually for each city of Cyprus as well as the outstanding event “Cyprus Forum”, in which the Year’s events culminate.</w:t>
      </w:r>
    </w:p>
    <w:p w14:paraId="1877926C" w14:textId="7C8615DE" w:rsidR="00276D55" w:rsidRDefault="00413C2F" w:rsidP="006345B7">
      <w:pPr>
        <w:rPr>
          <w:rFonts w:ascii="Arial Narrow" w:hAnsi="Arial Narrow" w:cstheme="majorHAnsi"/>
          <w:sz w:val="22"/>
          <w:szCs w:val="22"/>
          <w:lang w:val="tr-TR"/>
        </w:rPr>
      </w:pPr>
      <w:r w:rsidRPr="00413C2F">
        <w:rPr>
          <w:rFonts w:ascii="Arial Narrow" w:hAnsi="Arial Narrow" w:cstheme="majorHAnsi"/>
          <w:sz w:val="22"/>
          <w:szCs w:val="22"/>
        </w:rPr>
        <w:t xml:space="preserve">Oxygono closely collaborates with the University of Cyprus, Youth Board of Cyprus, Cyprus Youth Council, and myriad other organizations, Media enterprises, without losing its identity. Many other organizations can carry out events Powered by Oxygono. It has the ambition to be evolved as a great organization for the </w:t>
      </w:r>
      <w:proofErr w:type="spellStart"/>
      <w:r w:rsidRPr="00413C2F">
        <w:rPr>
          <w:rFonts w:ascii="Arial Narrow" w:hAnsi="Arial Narrow" w:cstheme="majorHAnsi"/>
          <w:sz w:val="22"/>
          <w:szCs w:val="22"/>
        </w:rPr>
        <w:t>scientificization</w:t>
      </w:r>
      <w:proofErr w:type="spellEnd"/>
      <w:r w:rsidRPr="00413C2F">
        <w:rPr>
          <w:rFonts w:ascii="Arial Narrow" w:hAnsi="Arial Narrow" w:cstheme="majorHAnsi"/>
          <w:sz w:val="22"/>
          <w:szCs w:val="22"/>
        </w:rPr>
        <w:t xml:space="preserve"> of politics and the transmission of a culture of political ethics and integrity and to bring into Cyprus collective progress along with inclusive growth.</w:t>
      </w:r>
    </w:p>
    <w:p w14:paraId="7B925F70" w14:textId="396451A9" w:rsidR="008508C8" w:rsidRDefault="008508C8" w:rsidP="006345B7">
      <w:pPr>
        <w:rPr>
          <w:rFonts w:ascii="Arial Narrow" w:hAnsi="Arial Narrow" w:cstheme="majorHAnsi"/>
          <w:sz w:val="22"/>
          <w:szCs w:val="22"/>
          <w:lang w:val="tr-TR"/>
        </w:rPr>
      </w:pPr>
    </w:p>
    <w:p w14:paraId="589D918A" w14:textId="2FE55079" w:rsidR="008508C8" w:rsidRDefault="008508C8" w:rsidP="006345B7">
      <w:pPr>
        <w:rPr>
          <w:rFonts w:ascii="Arial Narrow" w:hAnsi="Arial Narrow" w:cstheme="majorHAnsi"/>
          <w:sz w:val="22"/>
          <w:szCs w:val="22"/>
          <w:lang w:val="tr-TR"/>
        </w:rPr>
      </w:pPr>
    </w:p>
    <w:p w14:paraId="0B4CF6AB" w14:textId="229FC741" w:rsidR="008508C8" w:rsidRDefault="008508C8" w:rsidP="006345B7">
      <w:pPr>
        <w:rPr>
          <w:rFonts w:ascii="Arial Narrow" w:hAnsi="Arial Narrow" w:cstheme="majorHAnsi"/>
          <w:sz w:val="22"/>
          <w:szCs w:val="22"/>
          <w:lang w:val="tr-TR"/>
        </w:rPr>
      </w:pPr>
    </w:p>
    <w:p w14:paraId="006CAE8B" w14:textId="6470C430" w:rsidR="00457B97" w:rsidRPr="00276D55" w:rsidRDefault="00457B97" w:rsidP="006345B7">
      <w:pPr>
        <w:rPr>
          <w:rFonts w:ascii="Arial Narrow" w:hAnsi="Arial Narrow" w:cstheme="majorHAnsi"/>
          <w:sz w:val="22"/>
          <w:szCs w:val="22"/>
        </w:rPr>
      </w:pPr>
    </w:p>
    <w:p w14:paraId="55236065" w14:textId="4935EAC4" w:rsidR="00457B97" w:rsidRPr="00276D55" w:rsidRDefault="00457B97" w:rsidP="006345B7">
      <w:pPr>
        <w:rPr>
          <w:rFonts w:ascii="Arial Narrow" w:hAnsi="Arial Narrow" w:cstheme="majorHAnsi"/>
          <w:sz w:val="22"/>
          <w:szCs w:val="22"/>
        </w:rPr>
      </w:pPr>
    </w:p>
    <w:p w14:paraId="347C4682" w14:textId="0D5228B2" w:rsidR="00457B97" w:rsidRPr="00276D55" w:rsidRDefault="00457B97" w:rsidP="006345B7">
      <w:pPr>
        <w:rPr>
          <w:rFonts w:ascii="Arial Narrow" w:hAnsi="Arial Narrow" w:cstheme="majorHAnsi"/>
          <w:sz w:val="22"/>
          <w:szCs w:val="22"/>
        </w:rPr>
      </w:pPr>
    </w:p>
    <w:sectPr w:rsidR="00457B97" w:rsidRPr="00276D55" w:rsidSect="005558C0">
      <w:pgSz w:w="11906" w:h="16838" w:code="9"/>
      <w:pgMar w:top="1440" w:right="1797" w:bottom="1440" w:left="1797" w:header="709" w:footer="28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AxNzY1M7GwsLRU0lEKTi0uzszPAykwrgUA8hQvLCwAAAA="/>
  </w:docVars>
  <w:rsids>
    <w:rsidRoot w:val="006345B7"/>
    <w:rsid w:val="0000551B"/>
    <w:rsid w:val="00005CE4"/>
    <w:rsid w:val="00010870"/>
    <w:rsid w:val="00014E96"/>
    <w:rsid w:val="0001527D"/>
    <w:rsid w:val="000162A5"/>
    <w:rsid w:val="00017BA5"/>
    <w:rsid w:val="000220E0"/>
    <w:rsid w:val="000233BF"/>
    <w:rsid w:val="0002439E"/>
    <w:rsid w:val="00024A35"/>
    <w:rsid w:val="00024C37"/>
    <w:rsid w:val="00024E61"/>
    <w:rsid w:val="000253CD"/>
    <w:rsid w:val="00030205"/>
    <w:rsid w:val="00034147"/>
    <w:rsid w:val="000354DE"/>
    <w:rsid w:val="000378ED"/>
    <w:rsid w:val="00042936"/>
    <w:rsid w:val="00044A31"/>
    <w:rsid w:val="000459DA"/>
    <w:rsid w:val="00047735"/>
    <w:rsid w:val="00047B95"/>
    <w:rsid w:val="00051A82"/>
    <w:rsid w:val="00051CBD"/>
    <w:rsid w:val="00057329"/>
    <w:rsid w:val="00060D79"/>
    <w:rsid w:val="00060ECD"/>
    <w:rsid w:val="000616A6"/>
    <w:rsid w:val="00062BF0"/>
    <w:rsid w:val="000642D1"/>
    <w:rsid w:val="0006452C"/>
    <w:rsid w:val="0006458B"/>
    <w:rsid w:val="00066633"/>
    <w:rsid w:val="00070A44"/>
    <w:rsid w:val="00074795"/>
    <w:rsid w:val="0007551B"/>
    <w:rsid w:val="00075E80"/>
    <w:rsid w:val="00076070"/>
    <w:rsid w:val="0007780E"/>
    <w:rsid w:val="000833E3"/>
    <w:rsid w:val="00083C01"/>
    <w:rsid w:val="0008543B"/>
    <w:rsid w:val="00093A0B"/>
    <w:rsid w:val="000941CC"/>
    <w:rsid w:val="00094571"/>
    <w:rsid w:val="00094587"/>
    <w:rsid w:val="00095634"/>
    <w:rsid w:val="00097504"/>
    <w:rsid w:val="000A0541"/>
    <w:rsid w:val="000A1BEF"/>
    <w:rsid w:val="000A203B"/>
    <w:rsid w:val="000B0383"/>
    <w:rsid w:val="000B0DF6"/>
    <w:rsid w:val="000B317C"/>
    <w:rsid w:val="000B75D1"/>
    <w:rsid w:val="000D2B97"/>
    <w:rsid w:val="000D5B2E"/>
    <w:rsid w:val="000E204F"/>
    <w:rsid w:val="000E51B6"/>
    <w:rsid w:val="000E601D"/>
    <w:rsid w:val="000E7EC0"/>
    <w:rsid w:val="000F157C"/>
    <w:rsid w:val="000F2ED0"/>
    <w:rsid w:val="000F3925"/>
    <w:rsid w:val="000F4C45"/>
    <w:rsid w:val="001002CE"/>
    <w:rsid w:val="00100373"/>
    <w:rsid w:val="0010057A"/>
    <w:rsid w:val="00100F49"/>
    <w:rsid w:val="0010665C"/>
    <w:rsid w:val="00110F67"/>
    <w:rsid w:val="001113F0"/>
    <w:rsid w:val="00111B96"/>
    <w:rsid w:val="0011427E"/>
    <w:rsid w:val="00114D63"/>
    <w:rsid w:val="0012043E"/>
    <w:rsid w:val="00132094"/>
    <w:rsid w:val="001353B3"/>
    <w:rsid w:val="00136651"/>
    <w:rsid w:val="001371DB"/>
    <w:rsid w:val="00142A31"/>
    <w:rsid w:val="00145074"/>
    <w:rsid w:val="00145FCE"/>
    <w:rsid w:val="00147F7F"/>
    <w:rsid w:val="00150302"/>
    <w:rsid w:val="00151724"/>
    <w:rsid w:val="00152DEB"/>
    <w:rsid w:val="001567C8"/>
    <w:rsid w:val="00162A89"/>
    <w:rsid w:val="00165EB4"/>
    <w:rsid w:val="001670B5"/>
    <w:rsid w:val="0017262D"/>
    <w:rsid w:val="00172BC4"/>
    <w:rsid w:val="00173323"/>
    <w:rsid w:val="00174035"/>
    <w:rsid w:val="00175F37"/>
    <w:rsid w:val="0017653E"/>
    <w:rsid w:val="00180631"/>
    <w:rsid w:val="0018182C"/>
    <w:rsid w:val="00182662"/>
    <w:rsid w:val="00183816"/>
    <w:rsid w:val="00184892"/>
    <w:rsid w:val="00184E52"/>
    <w:rsid w:val="00190CF3"/>
    <w:rsid w:val="00196D77"/>
    <w:rsid w:val="001A549D"/>
    <w:rsid w:val="001A5CD8"/>
    <w:rsid w:val="001B4EC4"/>
    <w:rsid w:val="001B6EB4"/>
    <w:rsid w:val="001B74FC"/>
    <w:rsid w:val="001B77A8"/>
    <w:rsid w:val="001C348A"/>
    <w:rsid w:val="001C4B43"/>
    <w:rsid w:val="001D6D05"/>
    <w:rsid w:val="001D7CA6"/>
    <w:rsid w:val="001E3EC2"/>
    <w:rsid w:val="001E537C"/>
    <w:rsid w:val="001E5D1F"/>
    <w:rsid w:val="001E7404"/>
    <w:rsid w:val="001F4803"/>
    <w:rsid w:val="001F4851"/>
    <w:rsid w:val="001F4F6E"/>
    <w:rsid w:val="00203BC1"/>
    <w:rsid w:val="00204762"/>
    <w:rsid w:val="00204DEB"/>
    <w:rsid w:val="00210CD6"/>
    <w:rsid w:val="002115B7"/>
    <w:rsid w:val="002253AC"/>
    <w:rsid w:val="002261CE"/>
    <w:rsid w:val="002262B1"/>
    <w:rsid w:val="002301FF"/>
    <w:rsid w:val="002343EE"/>
    <w:rsid w:val="00237297"/>
    <w:rsid w:val="00240B44"/>
    <w:rsid w:val="002449A1"/>
    <w:rsid w:val="00252D14"/>
    <w:rsid w:val="00253B7D"/>
    <w:rsid w:val="00256D31"/>
    <w:rsid w:val="00261654"/>
    <w:rsid w:val="00262F2D"/>
    <w:rsid w:val="00267B8E"/>
    <w:rsid w:val="0027053F"/>
    <w:rsid w:val="00272749"/>
    <w:rsid w:val="002746B8"/>
    <w:rsid w:val="00275A88"/>
    <w:rsid w:val="00275ED2"/>
    <w:rsid w:val="00276D55"/>
    <w:rsid w:val="00277E57"/>
    <w:rsid w:val="00280DEC"/>
    <w:rsid w:val="00280F84"/>
    <w:rsid w:val="00284FE2"/>
    <w:rsid w:val="00292267"/>
    <w:rsid w:val="00297B84"/>
    <w:rsid w:val="002A04DE"/>
    <w:rsid w:val="002A0B01"/>
    <w:rsid w:val="002A1C25"/>
    <w:rsid w:val="002A3D9B"/>
    <w:rsid w:val="002A479A"/>
    <w:rsid w:val="002A5F27"/>
    <w:rsid w:val="002A705F"/>
    <w:rsid w:val="002B27C7"/>
    <w:rsid w:val="002B2E09"/>
    <w:rsid w:val="002B45C1"/>
    <w:rsid w:val="002B50E1"/>
    <w:rsid w:val="002C0D45"/>
    <w:rsid w:val="002C5970"/>
    <w:rsid w:val="002D04F4"/>
    <w:rsid w:val="002E11E9"/>
    <w:rsid w:val="002E462D"/>
    <w:rsid w:val="002F24BE"/>
    <w:rsid w:val="002F4722"/>
    <w:rsid w:val="002F536A"/>
    <w:rsid w:val="002F71E4"/>
    <w:rsid w:val="00300679"/>
    <w:rsid w:val="00300FF6"/>
    <w:rsid w:val="00301660"/>
    <w:rsid w:val="00303E74"/>
    <w:rsid w:val="00303F7D"/>
    <w:rsid w:val="003045CE"/>
    <w:rsid w:val="00306E46"/>
    <w:rsid w:val="00312404"/>
    <w:rsid w:val="003169F3"/>
    <w:rsid w:val="0031773B"/>
    <w:rsid w:val="003213D7"/>
    <w:rsid w:val="003223BC"/>
    <w:rsid w:val="00323C21"/>
    <w:rsid w:val="00324191"/>
    <w:rsid w:val="00324331"/>
    <w:rsid w:val="00325286"/>
    <w:rsid w:val="00325B27"/>
    <w:rsid w:val="003268E5"/>
    <w:rsid w:val="0033436D"/>
    <w:rsid w:val="00334678"/>
    <w:rsid w:val="00335052"/>
    <w:rsid w:val="00336D54"/>
    <w:rsid w:val="00337BCE"/>
    <w:rsid w:val="003400C9"/>
    <w:rsid w:val="00340BBC"/>
    <w:rsid w:val="00343B47"/>
    <w:rsid w:val="00343F93"/>
    <w:rsid w:val="003446ED"/>
    <w:rsid w:val="00346CAC"/>
    <w:rsid w:val="00351562"/>
    <w:rsid w:val="003516D6"/>
    <w:rsid w:val="00351B3D"/>
    <w:rsid w:val="00352316"/>
    <w:rsid w:val="00354362"/>
    <w:rsid w:val="0036042C"/>
    <w:rsid w:val="0036139C"/>
    <w:rsid w:val="00362F2A"/>
    <w:rsid w:val="00364FC4"/>
    <w:rsid w:val="00365BB1"/>
    <w:rsid w:val="00370997"/>
    <w:rsid w:val="0037363D"/>
    <w:rsid w:val="00375460"/>
    <w:rsid w:val="00376ED1"/>
    <w:rsid w:val="00377193"/>
    <w:rsid w:val="00380150"/>
    <w:rsid w:val="00380A7E"/>
    <w:rsid w:val="003931CD"/>
    <w:rsid w:val="003951F0"/>
    <w:rsid w:val="003A361A"/>
    <w:rsid w:val="003A3E7E"/>
    <w:rsid w:val="003A3E95"/>
    <w:rsid w:val="003A675E"/>
    <w:rsid w:val="003B3B4E"/>
    <w:rsid w:val="003D26AF"/>
    <w:rsid w:val="003D4F7F"/>
    <w:rsid w:val="003D57BB"/>
    <w:rsid w:val="003D585C"/>
    <w:rsid w:val="003E02EE"/>
    <w:rsid w:val="003E17E7"/>
    <w:rsid w:val="003E4670"/>
    <w:rsid w:val="003E5EEA"/>
    <w:rsid w:val="003E7447"/>
    <w:rsid w:val="003F0151"/>
    <w:rsid w:val="003F198E"/>
    <w:rsid w:val="003F6E0A"/>
    <w:rsid w:val="00404104"/>
    <w:rsid w:val="0041291C"/>
    <w:rsid w:val="00413C2F"/>
    <w:rsid w:val="00416593"/>
    <w:rsid w:val="0041691A"/>
    <w:rsid w:val="004170BF"/>
    <w:rsid w:val="00417FFB"/>
    <w:rsid w:val="00420AB9"/>
    <w:rsid w:val="00423786"/>
    <w:rsid w:val="00423960"/>
    <w:rsid w:val="00424914"/>
    <w:rsid w:val="00424DC1"/>
    <w:rsid w:val="00430293"/>
    <w:rsid w:val="00430B99"/>
    <w:rsid w:val="00433643"/>
    <w:rsid w:val="00434987"/>
    <w:rsid w:val="004409E6"/>
    <w:rsid w:val="00442AFD"/>
    <w:rsid w:val="0044381F"/>
    <w:rsid w:val="00443DFC"/>
    <w:rsid w:val="00444CA8"/>
    <w:rsid w:val="00445EC5"/>
    <w:rsid w:val="0044619A"/>
    <w:rsid w:val="00457B97"/>
    <w:rsid w:val="004614C6"/>
    <w:rsid w:val="00463BD1"/>
    <w:rsid w:val="00465C13"/>
    <w:rsid w:val="00466048"/>
    <w:rsid w:val="004665E8"/>
    <w:rsid w:val="00466A95"/>
    <w:rsid w:val="00467F5A"/>
    <w:rsid w:val="00471907"/>
    <w:rsid w:val="00473145"/>
    <w:rsid w:val="0048311B"/>
    <w:rsid w:val="00483326"/>
    <w:rsid w:val="0048442B"/>
    <w:rsid w:val="004854C3"/>
    <w:rsid w:val="00485FC5"/>
    <w:rsid w:val="00487D7E"/>
    <w:rsid w:val="00491CF0"/>
    <w:rsid w:val="00492714"/>
    <w:rsid w:val="00492FCF"/>
    <w:rsid w:val="004933BA"/>
    <w:rsid w:val="00494B8E"/>
    <w:rsid w:val="00496645"/>
    <w:rsid w:val="004A1323"/>
    <w:rsid w:val="004A18D4"/>
    <w:rsid w:val="004A301D"/>
    <w:rsid w:val="004A44B9"/>
    <w:rsid w:val="004A4B42"/>
    <w:rsid w:val="004A4BA5"/>
    <w:rsid w:val="004A4E7B"/>
    <w:rsid w:val="004A585C"/>
    <w:rsid w:val="004A64CA"/>
    <w:rsid w:val="004A7D81"/>
    <w:rsid w:val="004B0424"/>
    <w:rsid w:val="004B0C15"/>
    <w:rsid w:val="004B27C0"/>
    <w:rsid w:val="004C0F31"/>
    <w:rsid w:val="004C2EA8"/>
    <w:rsid w:val="004C320A"/>
    <w:rsid w:val="004C38B5"/>
    <w:rsid w:val="004D0E2B"/>
    <w:rsid w:val="004D0F9B"/>
    <w:rsid w:val="004D1F5D"/>
    <w:rsid w:val="004D5BB4"/>
    <w:rsid w:val="004E606A"/>
    <w:rsid w:val="004E656B"/>
    <w:rsid w:val="004E6D38"/>
    <w:rsid w:val="004E6FCF"/>
    <w:rsid w:val="004F01D5"/>
    <w:rsid w:val="004F25EA"/>
    <w:rsid w:val="005013EE"/>
    <w:rsid w:val="005014AE"/>
    <w:rsid w:val="00506572"/>
    <w:rsid w:val="0051161E"/>
    <w:rsid w:val="00513023"/>
    <w:rsid w:val="00513316"/>
    <w:rsid w:val="005153E2"/>
    <w:rsid w:val="00517429"/>
    <w:rsid w:val="00520598"/>
    <w:rsid w:val="00522E92"/>
    <w:rsid w:val="00530955"/>
    <w:rsid w:val="00534241"/>
    <w:rsid w:val="00535DC7"/>
    <w:rsid w:val="00540626"/>
    <w:rsid w:val="00540889"/>
    <w:rsid w:val="00542140"/>
    <w:rsid w:val="005423A7"/>
    <w:rsid w:val="005443AF"/>
    <w:rsid w:val="005530C1"/>
    <w:rsid w:val="00553DE8"/>
    <w:rsid w:val="0055554C"/>
    <w:rsid w:val="005558C0"/>
    <w:rsid w:val="005606CF"/>
    <w:rsid w:val="00560C5F"/>
    <w:rsid w:val="005620E6"/>
    <w:rsid w:val="005626C0"/>
    <w:rsid w:val="005631D0"/>
    <w:rsid w:val="00564D37"/>
    <w:rsid w:val="005658D6"/>
    <w:rsid w:val="0057185D"/>
    <w:rsid w:val="00582061"/>
    <w:rsid w:val="00584A9B"/>
    <w:rsid w:val="005852CC"/>
    <w:rsid w:val="00591FF4"/>
    <w:rsid w:val="00595105"/>
    <w:rsid w:val="005956FA"/>
    <w:rsid w:val="00596796"/>
    <w:rsid w:val="00597380"/>
    <w:rsid w:val="0059761C"/>
    <w:rsid w:val="005A01FB"/>
    <w:rsid w:val="005A2CEA"/>
    <w:rsid w:val="005A4634"/>
    <w:rsid w:val="005A6AA6"/>
    <w:rsid w:val="005B2192"/>
    <w:rsid w:val="005B506E"/>
    <w:rsid w:val="005B6661"/>
    <w:rsid w:val="005C0C73"/>
    <w:rsid w:val="005C0DDF"/>
    <w:rsid w:val="005C12A0"/>
    <w:rsid w:val="005C5686"/>
    <w:rsid w:val="005C582E"/>
    <w:rsid w:val="005C597D"/>
    <w:rsid w:val="005C5AF2"/>
    <w:rsid w:val="005C6CB8"/>
    <w:rsid w:val="005D1F9E"/>
    <w:rsid w:val="005D2AEC"/>
    <w:rsid w:val="005E1E4A"/>
    <w:rsid w:val="005E3C16"/>
    <w:rsid w:val="005E4761"/>
    <w:rsid w:val="005E4E94"/>
    <w:rsid w:val="005F06C0"/>
    <w:rsid w:val="005F0F2C"/>
    <w:rsid w:val="005F33DC"/>
    <w:rsid w:val="005F342F"/>
    <w:rsid w:val="00601881"/>
    <w:rsid w:val="00601D6C"/>
    <w:rsid w:val="00606F0D"/>
    <w:rsid w:val="00610BCD"/>
    <w:rsid w:val="00612C48"/>
    <w:rsid w:val="00615459"/>
    <w:rsid w:val="00616CCE"/>
    <w:rsid w:val="006206AF"/>
    <w:rsid w:val="00620DD7"/>
    <w:rsid w:val="00621312"/>
    <w:rsid w:val="006245EA"/>
    <w:rsid w:val="0062624B"/>
    <w:rsid w:val="00632738"/>
    <w:rsid w:val="006345B7"/>
    <w:rsid w:val="0063749A"/>
    <w:rsid w:val="00641783"/>
    <w:rsid w:val="006457EA"/>
    <w:rsid w:val="00646586"/>
    <w:rsid w:val="00647E56"/>
    <w:rsid w:val="00652AD2"/>
    <w:rsid w:val="00653DFD"/>
    <w:rsid w:val="0065483F"/>
    <w:rsid w:val="00660AFB"/>
    <w:rsid w:val="00660B34"/>
    <w:rsid w:val="00671C20"/>
    <w:rsid w:val="006729F0"/>
    <w:rsid w:val="0067687F"/>
    <w:rsid w:val="0068139D"/>
    <w:rsid w:val="00687CF8"/>
    <w:rsid w:val="006907AB"/>
    <w:rsid w:val="006910C6"/>
    <w:rsid w:val="00692494"/>
    <w:rsid w:val="0069342B"/>
    <w:rsid w:val="00697616"/>
    <w:rsid w:val="006A0FA8"/>
    <w:rsid w:val="006A3AEA"/>
    <w:rsid w:val="006B2675"/>
    <w:rsid w:val="006B361F"/>
    <w:rsid w:val="006B5057"/>
    <w:rsid w:val="006B774D"/>
    <w:rsid w:val="006C26E0"/>
    <w:rsid w:val="006C27ED"/>
    <w:rsid w:val="006C3924"/>
    <w:rsid w:val="006C54AB"/>
    <w:rsid w:val="006C6C06"/>
    <w:rsid w:val="006C784C"/>
    <w:rsid w:val="006D250D"/>
    <w:rsid w:val="006D3BF5"/>
    <w:rsid w:val="006D5CDF"/>
    <w:rsid w:val="006D6A1B"/>
    <w:rsid w:val="006E3130"/>
    <w:rsid w:val="006E4648"/>
    <w:rsid w:val="006E5FBC"/>
    <w:rsid w:val="006E6C6F"/>
    <w:rsid w:val="006F0697"/>
    <w:rsid w:val="006F1ACC"/>
    <w:rsid w:val="006F307D"/>
    <w:rsid w:val="006F3550"/>
    <w:rsid w:val="006F36D4"/>
    <w:rsid w:val="006F4F1D"/>
    <w:rsid w:val="007016D7"/>
    <w:rsid w:val="00703D4D"/>
    <w:rsid w:val="0070481A"/>
    <w:rsid w:val="00706305"/>
    <w:rsid w:val="0070753C"/>
    <w:rsid w:val="00710DDC"/>
    <w:rsid w:val="00711042"/>
    <w:rsid w:val="007113D4"/>
    <w:rsid w:val="0071157C"/>
    <w:rsid w:val="00711F28"/>
    <w:rsid w:val="00717637"/>
    <w:rsid w:val="00724B96"/>
    <w:rsid w:val="0072620A"/>
    <w:rsid w:val="00726F59"/>
    <w:rsid w:val="0073088B"/>
    <w:rsid w:val="007325A7"/>
    <w:rsid w:val="00733A31"/>
    <w:rsid w:val="007367E8"/>
    <w:rsid w:val="00740528"/>
    <w:rsid w:val="00743808"/>
    <w:rsid w:val="00743C33"/>
    <w:rsid w:val="007444E6"/>
    <w:rsid w:val="00746153"/>
    <w:rsid w:val="00746D5F"/>
    <w:rsid w:val="00750C2D"/>
    <w:rsid w:val="00751B03"/>
    <w:rsid w:val="00751BA0"/>
    <w:rsid w:val="00752D6E"/>
    <w:rsid w:val="00753244"/>
    <w:rsid w:val="0075511A"/>
    <w:rsid w:val="00760432"/>
    <w:rsid w:val="00760CC9"/>
    <w:rsid w:val="00764AD5"/>
    <w:rsid w:val="00765382"/>
    <w:rsid w:val="00765976"/>
    <w:rsid w:val="00765C83"/>
    <w:rsid w:val="007717A9"/>
    <w:rsid w:val="00772794"/>
    <w:rsid w:val="0078081A"/>
    <w:rsid w:val="007836D6"/>
    <w:rsid w:val="00784BB8"/>
    <w:rsid w:val="0079081D"/>
    <w:rsid w:val="0079152F"/>
    <w:rsid w:val="0079396F"/>
    <w:rsid w:val="00794CD4"/>
    <w:rsid w:val="00796A21"/>
    <w:rsid w:val="00797218"/>
    <w:rsid w:val="00797752"/>
    <w:rsid w:val="007A0468"/>
    <w:rsid w:val="007A0819"/>
    <w:rsid w:val="007A3C7B"/>
    <w:rsid w:val="007A542D"/>
    <w:rsid w:val="007A5BB4"/>
    <w:rsid w:val="007A6F49"/>
    <w:rsid w:val="007B5120"/>
    <w:rsid w:val="007B7653"/>
    <w:rsid w:val="007C16C7"/>
    <w:rsid w:val="007C1935"/>
    <w:rsid w:val="007C3A7B"/>
    <w:rsid w:val="007C4A3A"/>
    <w:rsid w:val="007C6D20"/>
    <w:rsid w:val="007D12A0"/>
    <w:rsid w:val="007D4041"/>
    <w:rsid w:val="007D4EF4"/>
    <w:rsid w:val="007D50D0"/>
    <w:rsid w:val="007E1570"/>
    <w:rsid w:val="007E1A61"/>
    <w:rsid w:val="007F015F"/>
    <w:rsid w:val="007F0226"/>
    <w:rsid w:val="007F0CF6"/>
    <w:rsid w:val="007F0DF3"/>
    <w:rsid w:val="007F1D03"/>
    <w:rsid w:val="007F296F"/>
    <w:rsid w:val="007F3CAC"/>
    <w:rsid w:val="007F3E51"/>
    <w:rsid w:val="007F4AF1"/>
    <w:rsid w:val="007F64EC"/>
    <w:rsid w:val="007F66B8"/>
    <w:rsid w:val="007F7602"/>
    <w:rsid w:val="0080146F"/>
    <w:rsid w:val="00804B32"/>
    <w:rsid w:val="00805390"/>
    <w:rsid w:val="00805434"/>
    <w:rsid w:val="0080673C"/>
    <w:rsid w:val="0081182A"/>
    <w:rsid w:val="00816A96"/>
    <w:rsid w:val="008200E3"/>
    <w:rsid w:val="008235C5"/>
    <w:rsid w:val="0082710E"/>
    <w:rsid w:val="00827E80"/>
    <w:rsid w:val="00832954"/>
    <w:rsid w:val="00833DD3"/>
    <w:rsid w:val="00834864"/>
    <w:rsid w:val="00834AA6"/>
    <w:rsid w:val="00840DA2"/>
    <w:rsid w:val="008423FD"/>
    <w:rsid w:val="00844E44"/>
    <w:rsid w:val="00845949"/>
    <w:rsid w:val="00847D97"/>
    <w:rsid w:val="008508C8"/>
    <w:rsid w:val="00851B20"/>
    <w:rsid w:val="008525D9"/>
    <w:rsid w:val="00856CB2"/>
    <w:rsid w:val="00857CA8"/>
    <w:rsid w:val="00861ED0"/>
    <w:rsid w:val="008622C7"/>
    <w:rsid w:val="00863748"/>
    <w:rsid w:val="00866DB4"/>
    <w:rsid w:val="00867345"/>
    <w:rsid w:val="00870760"/>
    <w:rsid w:val="00870800"/>
    <w:rsid w:val="00872B79"/>
    <w:rsid w:val="008730F8"/>
    <w:rsid w:val="00873E86"/>
    <w:rsid w:val="008779F2"/>
    <w:rsid w:val="00877D91"/>
    <w:rsid w:val="008814D4"/>
    <w:rsid w:val="00882899"/>
    <w:rsid w:val="00882AFC"/>
    <w:rsid w:val="00883787"/>
    <w:rsid w:val="008838DB"/>
    <w:rsid w:val="00883FB5"/>
    <w:rsid w:val="008847E3"/>
    <w:rsid w:val="00887836"/>
    <w:rsid w:val="00890D85"/>
    <w:rsid w:val="00893009"/>
    <w:rsid w:val="008A0CAB"/>
    <w:rsid w:val="008A1333"/>
    <w:rsid w:val="008A242A"/>
    <w:rsid w:val="008A2EA2"/>
    <w:rsid w:val="008B1180"/>
    <w:rsid w:val="008B5CD9"/>
    <w:rsid w:val="008B7D83"/>
    <w:rsid w:val="008C0400"/>
    <w:rsid w:val="008C0772"/>
    <w:rsid w:val="008C4D40"/>
    <w:rsid w:val="008C7767"/>
    <w:rsid w:val="008D003F"/>
    <w:rsid w:val="008D0406"/>
    <w:rsid w:val="008D0D3C"/>
    <w:rsid w:val="008D1A31"/>
    <w:rsid w:val="008D3974"/>
    <w:rsid w:val="008D65B2"/>
    <w:rsid w:val="008E0BE8"/>
    <w:rsid w:val="008E2096"/>
    <w:rsid w:val="008E3A07"/>
    <w:rsid w:val="008E6237"/>
    <w:rsid w:val="008E7575"/>
    <w:rsid w:val="008E7804"/>
    <w:rsid w:val="008F3894"/>
    <w:rsid w:val="008F53A8"/>
    <w:rsid w:val="008F652E"/>
    <w:rsid w:val="009008D9"/>
    <w:rsid w:val="009009AB"/>
    <w:rsid w:val="00902346"/>
    <w:rsid w:val="00904B4B"/>
    <w:rsid w:val="00904C73"/>
    <w:rsid w:val="00905601"/>
    <w:rsid w:val="00912753"/>
    <w:rsid w:val="009127CA"/>
    <w:rsid w:val="00915643"/>
    <w:rsid w:val="00920C5D"/>
    <w:rsid w:val="00921923"/>
    <w:rsid w:val="009233C4"/>
    <w:rsid w:val="00924BF8"/>
    <w:rsid w:val="00925716"/>
    <w:rsid w:val="00927CFB"/>
    <w:rsid w:val="00931A01"/>
    <w:rsid w:val="0093265F"/>
    <w:rsid w:val="00934AD9"/>
    <w:rsid w:val="009449AB"/>
    <w:rsid w:val="00946BCD"/>
    <w:rsid w:val="00946C50"/>
    <w:rsid w:val="009477B5"/>
    <w:rsid w:val="0095153A"/>
    <w:rsid w:val="00951DF9"/>
    <w:rsid w:val="00951F65"/>
    <w:rsid w:val="00952884"/>
    <w:rsid w:val="00952922"/>
    <w:rsid w:val="00952F41"/>
    <w:rsid w:val="00952FD4"/>
    <w:rsid w:val="0095474C"/>
    <w:rsid w:val="00954CE7"/>
    <w:rsid w:val="0095552A"/>
    <w:rsid w:val="009613E6"/>
    <w:rsid w:val="009619BB"/>
    <w:rsid w:val="009645C0"/>
    <w:rsid w:val="00965301"/>
    <w:rsid w:val="00974E60"/>
    <w:rsid w:val="00975600"/>
    <w:rsid w:val="009767AB"/>
    <w:rsid w:val="009803C8"/>
    <w:rsid w:val="0098116F"/>
    <w:rsid w:val="00987591"/>
    <w:rsid w:val="009A764D"/>
    <w:rsid w:val="009B3173"/>
    <w:rsid w:val="009B55F2"/>
    <w:rsid w:val="009B603D"/>
    <w:rsid w:val="009B6B0B"/>
    <w:rsid w:val="009B7C4A"/>
    <w:rsid w:val="009C60FC"/>
    <w:rsid w:val="009C7240"/>
    <w:rsid w:val="009C79E9"/>
    <w:rsid w:val="009C7C7B"/>
    <w:rsid w:val="009D477C"/>
    <w:rsid w:val="009D4CCB"/>
    <w:rsid w:val="009E791B"/>
    <w:rsid w:val="009E7CDF"/>
    <w:rsid w:val="009E7E03"/>
    <w:rsid w:val="009F2269"/>
    <w:rsid w:val="009F28C1"/>
    <w:rsid w:val="009F354F"/>
    <w:rsid w:val="009F5661"/>
    <w:rsid w:val="009F647C"/>
    <w:rsid w:val="00A01DF5"/>
    <w:rsid w:val="00A03C19"/>
    <w:rsid w:val="00A04EC0"/>
    <w:rsid w:val="00A05BE0"/>
    <w:rsid w:val="00A176D5"/>
    <w:rsid w:val="00A25A11"/>
    <w:rsid w:val="00A276BE"/>
    <w:rsid w:val="00A35F52"/>
    <w:rsid w:val="00A3674D"/>
    <w:rsid w:val="00A36FF7"/>
    <w:rsid w:val="00A44EB7"/>
    <w:rsid w:val="00A45EFA"/>
    <w:rsid w:val="00A46536"/>
    <w:rsid w:val="00A46759"/>
    <w:rsid w:val="00A522AB"/>
    <w:rsid w:val="00A52FE7"/>
    <w:rsid w:val="00A53764"/>
    <w:rsid w:val="00A5548B"/>
    <w:rsid w:val="00A56D3A"/>
    <w:rsid w:val="00A61DBA"/>
    <w:rsid w:val="00A63BD8"/>
    <w:rsid w:val="00A65A52"/>
    <w:rsid w:val="00A67873"/>
    <w:rsid w:val="00A67E7E"/>
    <w:rsid w:val="00A762FC"/>
    <w:rsid w:val="00A81E50"/>
    <w:rsid w:val="00A84224"/>
    <w:rsid w:val="00A851FD"/>
    <w:rsid w:val="00A862F0"/>
    <w:rsid w:val="00A905D6"/>
    <w:rsid w:val="00A909E5"/>
    <w:rsid w:val="00A910C6"/>
    <w:rsid w:val="00A934F5"/>
    <w:rsid w:val="00A93A67"/>
    <w:rsid w:val="00A93AF7"/>
    <w:rsid w:val="00A973E5"/>
    <w:rsid w:val="00AA1594"/>
    <w:rsid w:val="00AA2C86"/>
    <w:rsid w:val="00AA5734"/>
    <w:rsid w:val="00AA5978"/>
    <w:rsid w:val="00AB06DA"/>
    <w:rsid w:val="00AB074B"/>
    <w:rsid w:val="00AB11AA"/>
    <w:rsid w:val="00AB76FA"/>
    <w:rsid w:val="00AB7A59"/>
    <w:rsid w:val="00AC1287"/>
    <w:rsid w:val="00AC4BC4"/>
    <w:rsid w:val="00AC64A6"/>
    <w:rsid w:val="00AC6F96"/>
    <w:rsid w:val="00AC7CFE"/>
    <w:rsid w:val="00AD12EB"/>
    <w:rsid w:val="00AD1F4F"/>
    <w:rsid w:val="00AD2B3C"/>
    <w:rsid w:val="00AE1D71"/>
    <w:rsid w:val="00AE335D"/>
    <w:rsid w:val="00AE4244"/>
    <w:rsid w:val="00AE4FCA"/>
    <w:rsid w:val="00AF1BD7"/>
    <w:rsid w:val="00AF2639"/>
    <w:rsid w:val="00AF43DB"/>
    <w:rsid w:val="00AF508A"/>
    <w:rsid w:val="00AF5807"/>
    <w:rsid w:val="00AF6FC5"/>
    <w:rsid w:val="00B027F2"/>
    <w:rsid w:val="00B02A5F"/>
    <w:rsid w:val="00B03753"/>
    <w:rsid w:val="00B042EE"/>
    <w:rsid w:val="00B0472D"/>
    <w:rsid w:val="00B065D6"/>
    <w:rsid w:val="00B0763E"/>
    <w:rsid w:val="00B11BBA"/>
    <w:rsid w:val="00B149E1"/>
    <w:rsid w:val="00B1570D"/>
    <w:rsid w:val="00B16DCE"/>
    <w:rsid w:val="00B17857"/>
    <w:rsid w:val="00B2011A"/>
    <w:rsid w:val="00B2250E"/>
    <w:rsid w:val="00B23BE1"/>
    <w:rsid w:val="00B3011A"/>
    <w:rsid w:val="00B31326"/>
    <w:rsid w:val="00B348DE"/>
    <w:rsid w:val="00B36ED1"/>
    <w:rsid w:val="00B37762"/>
    <w:rsid w:val="00B4107A"/>
    <w:rsid w:val="00B431DF"/>
    <w:rsid w:val="00B43333"/>
    <w:rsid w:val="00B43DD6"/>
    <w:rsid w:val="00B45795"/>
    <w:rsid w:val="00B46336"/>
    <w:rsid w:val="00B47A10"/>
    <w:rsid w:val="00B519DF"/>
    <w:rsid w:val="00B570BB"/>
    <w:rsid w:val="00B61346"/>
    <w:rsid w:val="00B63C8D"/>
    <w:rsid w:val="00B64484"/>
    <w:rsid w:val="00B65DF7"/>
    <w:rsid w:val="00B66C29"/>
    <w:rsid w:val="00B67E8E"/>
    <w:rsid w:val="00B72801"/>
    <w:rsid w:val="00B7460B"/>
    <w:rsid w:val="00B80417"/>
    <w:rsid w:val="00B80DEA"/>
    <w:rsid w:val="00B80E0C"/>
    <w:rsid w:val="00B829A5"/>
    <w:rsid w:val="00B83159"/>
    <w:rsid w:val="00B917A4"/>
    <w:rsid w:val="00B93A96"/>
    <w:rsid w:val="00B96945"/>
    <w:rsid w:val="00BA0A12"/>
    <w:rsid w:val="00BA1D6B"/>
    <w:rsid w:val="00BA2333"/>
    <w:rsid w:val="00BA3DAA"/>
    <w:rsid w:val="00BA41F9"/>
    <w:rsid w:val="00BB082A"/>
    <w:rsid w:val="00BB5EAD"/>
    <w:rsid w:val="00BB6DFA"/>
    <w:rsid w:val="00BC4C90"/>
    <w:rsid w:val="00BC4E30"/>
    <w:rsid w:val="00BC7837"/>
    <w:rsid w:val="00BD0E82"/>
    <w:rsid w:val="00BD1682"/>
    <w:rsid w:val="00BD6205"/>
    <w:rsid w:val="00BE4D1F"/>
    <w:rsid w:val="00BE6F99"/>
    <w:rsid w:val="00BF0139"/>
    <w:rsid w:val="00BF0486"/>
    <w:rsid w:val="00BF4B8B"/>
    <w:rsid w:val="00C03D55"/>
    <w:rsid w:val="00C04E4B"/>
    <w:rsid w:val="00C10774"/>
    <w:rsid w:val="00C10F4A"/>
    <w:rsid w:val="00C11181"/>
    <w:rsid w:val="00C119F9"/>
    <w:rsid w:val="00C11ABE"/>
    <w:rsid w:val="00C12E8B"/>
    <w:rsid w:val="00C15538"/>
    <w:rsid w:val="00C23519"/>
    <w:rsid w:val="00C24DE7"/>
    <w:rsid w:val="00C2713F"/>
    <w:rsid w:val="00C350B3"/>
    <w:rsid w:val="00C353C5"/>
    <w:rsid w:val="00C35F38"/>
    <w:rsid w:val="00C4427F"/>
    <w:rsid w:val="00C44418"/>
    <w:rsid w:val="00C44EFC"/>
    <w:rsid w:val="00C4552F"/>
    <w:rsid w:val="00C46639"/>
    <w:rsid w:val="00C4744E"/>
    <w:rsid w:val="00C51FB7"/>
    <w:rsid w:val="00C524EF"/>
    <w:rsid w:val="00C531FA"/>
    <w:rsid w:val="00C53644"/>
    <w:rsid w:val="00C5550B"/>
    <w:rsid w:val="00C67269"/>
    <w:rsid w:val="00C71B3F"/>
    <w:rsid w:val="00C726DA"/>
    <w:rsid w:val="00C7283D"/>
    <w:rsid w:val="00C72BEC"/>
    <w:rsid w:val="00C746B1"/>
    <w:rsid w:val="00C764CF"/>
    <w:rsid w:val="00C81E72"/>
    <w:rsid w:val="00C828A1"/>
    <w:rsid w:val="00C90213"/>
    <w:rsid w:val="00C923FC"/>
    <w:rsid w:val="00C95BAC"/>
    <w:rsid w:val="00C97228"/>
    <w:rsid w:val="00CA051E"/>
    <w:rsid w:val="00CA142D"/>
    <w:rsid w:val="00CA2892"/>
    <w:rsid w:val="00CA58E0"/>
    <w:rsid w:val="00CA6DBD"/>
    <w:rsid w:val="00CA7C04"/>
    <w:rsid w:val="00CA7F84"/>
    <w:rsid w:val="00CB118D"/>
    <w:rsid w:val="00CB42C9"/>
    <w:rsid w:val="00CB5E8A"/>
    <w:rsid w:val="00CB6975"/>
    <w:rsid w:val="00CC1D6D"/>
    <w:rsid w:val="00CC377B"/>
    <w:rsid w:val="00CC665D"/>
    <w:rsid w:val="00CC76DC"/>
    <w:rsid w:val="00CD0720"/>
    <w:rsid w:val="00CD1740"/>
    <w:rsid w:val="00CD39BB"/>
    <w:rsid w:val="00CD599C"/>
    <w:rsid w:val="00CD5F66"/>
    <w:rsid w:val="00CD6D73"/>
    <w:rsid w:val="00CE2F76"/>
    <w:rsid w:val="00CE6C16"/>
    <w:rsid w:val="00CE7E3E"/>
    <w:rsid w:val="00CF016C"/>
    <w:rsid w:val="00CF1764"/>
    <w:rsid w:val="00CF2591"/>
    <w:rsid w:val="00CF4AE0"/>
    <w:rsid w:val="00CF6495"/>
    <w:rsid w:val="00D03BD2"/>
    <w:rsid w:val="00D07385"/>
    <w:rsid w:val="00D104D5"/>
    <w:rsid w:val="00D12FCF"/>
    <w:rsid w:val="00D15A22"/>
    <w:rsid w:val="00D17D0A"/>
    <w:rsid w:val="00D20D0C"/>
    <w:rsid w:val="00D214FC"/>
    <w:rsid w:val="00D21DFA"/>
    <w:rsid w:val="00D230BB"/>
    <w:rsid w:val="00D315FC"/>
    <w:rsid w:val="00D32B54"/>
    <w:rsid w:val="00D3319D"/>
    <w:rsid w:val="00D3474A"/>
    <w:rsid w:val="00D37C8F"/>
    <w:rsid w:val="00D40663"/>
    <w:rsid w:val="00D40AEF"/>
    <w:rsid w:val="00D41322"/>
    <w:rsid w:val="00D41F24"/>
    <w:rsid w:val="00D50A8E"/>
    <w:rsid w:val="00D50E4A"/>
    <w:rsid w:val="00D55079"/>
    <w:rsid w:val="00D55E7F"/>
    <w:rsid w:val="00D6141C"/>
    <w:rsid w:val="00D618BA"/>
    <w:rsid w:val="00D6476D"/>
    <w:rsid w:val="00D65894"/>
    <w:rsid w:val="00D66536"/>
    <w:rsid w:val="00D70ADD"/>
    <w:rsid w:val="00D72553"/>
    <w:rsid w:val="00D77B89"/>
    <w:rsid w:val="00D77C72"/>
    <w:rsid w:val="00D82BF3"/>
    <w:rsid w:val="00D8345D"/>
    <w:rsid w:val="00D84119"/>
    <w:rsid w:val="00D92001"/>
    <w:rsid w:val="00D954EB"/>
    <w:rsid w:val="00D967AC"/>
    <w:rsid w:val="00DA3ABA"/>
    <w:rsid w:val="00DA758D"/>
    <w:rsid w:val="00DA7FC4"/>
    <w:rsid w:val="00DC0DBD"/>
    <w:rsid w:val="00DC1B44"/>
    <w:rsid w:val="00DC308B"/>
    <w:rsid w:val="00DC4358"/>
    <w:rsid w:val="00DC4645"/>
    <w:rsid w:val="00DC7F0E"/>
    <w:rsid w:val="00DD14B2"/>
    <w:rsid w:val="00DD3551"/>
    <w:rsid w:val="00DD3755"/>
    <w:rsid w:val="00DD3E93"/>
    <w:rsid w:val="00DD550A"/>
    <w:rsid w:val="00DD619B"/>
    <w:rsid w:val="00DE0C92"/>
    <w:rsid w:val="00DE26D6"/>
    <w:rsid w:val="00DF3441"/>
    <w:rsid w:val="00DF387A"/>
    <w:rsid w:val="00DF4D7B"/>
    <w:rsid w:val="00DF6114"/>
    <w:rsid w:val="00DF64AA"/>
    <w:rsid w:val="00DF6730"/>
    <w:rsid w:val="00E052A9"/>
    <w:rsid w:val="00E06E06"/>
    <w:rsid w:val="00E1177E"/>
    <w:rsid w:val="00E12D1A"/>
    <w:rsid w:val="00E13DA1"/>
    <w:rsid w:val="00E15F2C"/>
    <w:rsid w:val="00E16059"/>
    <w:rsid w:val="00E17876"/>
    <w:rsid w:val="00E25D35"/>
    <w:rsid w:val="00E32C16"/>
    <w:rsid w:val="00E330B2"/>
    <w:rsid w:val="00E3310E"/>
    <w:rsid w:val="00E33B73"/>
    <w:rsid w:val="00E379D5"/>
    <w:rsid w:val="00E43FA5"/>
    <w:rsid w:val="00E55640"/>
    <w:rsid w:val="00E566F9"/>
    <w:rsid w:val="00E56CEB"/>
    <w:rsid w:val="00E60682"/>
    <w:rsid w:val="00E6243B"/>
    <w:rsid w:val="00E6264A"/>
    <w:rsid w:val="00E62CDC"/>
    <w:rsid w:val="00E65841"/>
    <w:rsid w:val="00E71645"/>
    <w:rsid w:val="00E73464"/>
    <w:rsid w:val="00E73C01"/>
    <w:rsid w:val="00E754AA"/>
    <w:rsid w:val="00E76E57"/>
    <w:rsid w:val="00E806D6"/>
    <w:rsid w:val="00E81C78"/>
    <w:rsid w:val="00E81EE0"/>
    <w:rsid w:val="00E82C11"/>
    <w:rsid w:val="00E8649C"/>
    <w:rsid w:val="00E870AE"/>
    <w:rsid w:val="00E91459"/>
    <w:rsid w:val="00E915DD"/>
    <w:rsid w:val="00E91B43"/>
    <w:rsid w:val="00E938E3"/>
    <w:rsid w:val="00E94617"/>
    <w:rsid w:val="00E948B9"/>
    <w:rsid w:val="00E94EC2"/>
    <w:rsid w:val="00E9519D"/>
    <w:rsid w:val="00E970D4"/>
    <w:rsid w:val="00EA3B2C"/>
    <w:rsid w:val="00EA4DA9"/>
    <w:rsid w:val="00EA6D39"/>
    <w:rsid w:val="00EB1894"/>
    <w:rsid w:val="00EB23D2"/>
    <w:rsid w:val="00EB2B88"/>
    <w:rsid w:val="00EB3063"/>
    <w:rsid w:val="00EB5590"/>
    <w:rsid w:val="00EC2621"/>
    <w:rsid w:val="00EC26F1"/>
    <w:rsid w:val="00EC4D53"/>
    <w:rsid w:val="00EC68EB"/>
    <w:rsid w:val="00EC6A46"/>
    <w:rsid w:val="00EC7B87"/>
    <w:rsid w:val="00ED0E83"/>
    <w:rsid w:val="00ED1505"/>
    <w:rsid w:val="00ED2C4C"/>
    <w:rsid w:val="00ED3E5B"/>
    <w:rsid w:val="00ED478B"/>
    <w:rsid w:val="00ED75A8"/>
    <w:rsid w:val="00EE0863"/>
    <w:rsid w:val="00EF0813"/>
    <w:rsid w:val="00EF1D25"/>
    <w:rsid w:val="00EF29D8"/>
    <w:rsid w:val="00EF5FF5"/>
    <w:rsid w:val="00EF6177"/>
    <w:rsid w:val="00EF7040"/>
    <w:rsid w:val="00F03CE9"/>
    <w:rsid w:val="00F03F35"/>
    <w:rsid w:val="00F04748"/>
    <w:rsid w:val="00F06747"/>
    <w:rsid w:val="00F0699F"/>
    <w:rsid w:val="00F106AB"/>
    <w:rsid w:val="00F11DAE"/>
    <w:rsid w:val="00F1586A"/>
    <w:rsid w:val="00F15904"/>
    <w:rsid w:val="00F1606D"/>
    <w:rsid w:val="00F213DD"/>
    <w:rsid w:val="00F27125"/>
    <w:rsid w:val="00F323F2"/>
    <w:rsid w:val="00F32BC3"/>
    <w:rsid w:val="00F40D09"/>
    <w:rsid w:val="00F44A5C"/>
    <w:rsid w:val="00F457E2"/>
    <w:rsid w:val="00F46B4A"/>
    <w:rsid w:val="00F46CD9"/>
    <w:rsid w:val="00F524E3"/>
    <w:rsid w:val="00F53009"/>
    <w:rsid w:val="00F54472"/>
    <w:rsid w:val="00F56879"/>
    <w:rsid w:val="00F609D4"/>
    <w:rsid w:val="00F61E1D"/>
    <w:rsid w:val="00F702C4"/>
    <w:rsid w:val="00F71EE9"/>
    <w:rsid w:val="00F72B32"/>
    <w:rsid w:val="00F74778"/>
    <w:rsid w:val="00F74F23"/>
    <w:rsid w:val="00F7602A"/>
    <w:rsid w:val="00F85079"/>
    <w:rsid w:val="00F861AA"/>
    <w:rsid w:val="00F861D2"/>
    <w:rsid w:val="00F876A3"/>
    <w:rsid w:val="00F926B3"/>
    <w:rsid w:val="00FA2908"/>
    <w:rsid w:val="00FA2B08"/>
    <w:rsid w:val="00FA3571"/>
    <w:rsid w:val="00FA3616"/>
    <w:rsid w:val="00FA368E"/>
    <w:rsid w:val="00FA3C5F"/>
    <w:rsid w:val="00FA763D"/>
    <w:rsid w:val="00FA7747"/>
    <w:rsid w:val="00FB2296"/>
    <w:rsid w:val="00FB4AF1"/>
    <w:rsid w:val="00FB5E10"/>
    <w:rsid w:val="00FB76E5"/>
    <w:rsid w:val="00FB7F38"/>
    <w:rsid w:val="00FC04A9"/>
    <w:rsid w:val="00FC2B71"/>
    <w:rsid w:val="00FC2FB2"/>
    <w:rsid w:val="00FC3304"/>
    <w:rsid w:val="00FC4476"/>
    <w:rsid w:val="00FC4E81"/>
    <w:rsid w:val="00FD0063"/>
    <w:rsid w:val="00FD08D7"/>
    <w:rsid w:val="00FD33E6"/>
    <w:rsid w:val="00FD4B23"/>
    <w:rsid w:val="00FD645E"/>
    <w:rsid w:val="00FE24BE"/>
    <w:rsid w:val="00FE399D"/>
    <w:rsid w:val="00FE3A1E"/>
    <w:rsid w:val="00FE408E"/>
    <w:rsid w:val="00FF14CB"/>
    <w:rsid w:val="00FF1993"/>
    <w:rsid w:val="00FF38F0"/>
    <w:rsid w:val="00FF41CF"/>
    <w:rsid w:val="00FF5D39"/>
    <w:rsid w:val="00FF7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2AE6F"/>
  <w15:chartTrackingRefBased/>
  <w15:docId w15:val="{70807BC8-DD4F-4A2B-8829-7E29E87A7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863"/>
    <w:rPr>
      <w:lang w:val="en-GB"/>
    </w:rPr>
  </w:style>
  <w:style w:type="paragraph" w:styleId="Heading1">
    <w:name w:val="heading 1"/>
    <w:basedOn w:val="Normal"/>
    <w:next w:val="Normal"/>
    <w:link w:val="Heading1Char"/>
    <w:uiPriority w:val="9"/>
    <w:qFormat/>
    <w:rsid w:val="00EE0863"/>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EE0863"/>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E0863"/>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E0863"/>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EE0863"/>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EE0863"/>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EE0863"/>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EE0863"/>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EE0863"/>
    <w:pPr>
      <w:spacing w:after="0"/>
      <w:jc w:val="left"/>
      <w:outlineLvl w:val="8"/>
    </w:pPr>
    <w:rPr>
      <w:b/>
      <w:i/>
      <w:smallCaps/>
      <w:color w:val="622423"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863"/>
    <w:rPr>
      <w:smallCaps/>
      <w:spacing w:val="5"/>
      <w:sz w:val="32"/>
      <w:szCs w:val="32"/>
    </w:rPr>
  </w:style>
  <w:style w:type="character" w:customStyle="1" w:styleId="Heading2Char">
    <w:name w:val="Heading 2 Char"/>
    <w:basedOn w:val="DefaultParagraphFont"/>
    <w:link w:val="Heading2"/>
    <w:uiPriority w:val="9"/>
    <w:semiHidden/>
    <w:rsid w:val="00EE0863"/>
    <w:rPr>
      <w:smallCaps/>
      <w:spacing w:val="5"/>
      <w:sz w:val="28"/>
      <w:szCs w:val="28"/>
    </w:rPr>
  </w:style>
  <w:style w:type="character" w:customStyle="1" w:styleId="Heading3Char">
    <w:name w:val="Heading 3 Char"/>
    <w:basedOn w:val="DefaultParagraphFont"/>
    <w:link w:val="Heading3"/>
    <w:uiPriority w:val="9"/>
    <w:semiHidden/>
    <w:rsid w:val="00EE0863"/>
    <w:rPr>
      <w:smallCaps/>
      <w:spacing w:val="5"/>
      <w:sz w:val="24"/>
      <w:szCs w:val="24"/>
    </w:rPr>
  </w:style>
  <w:style w:type="character" w:customStyle="1" w:styleId="Heading4Char">
    <w:name w:val="Heading 4 Char"/>
    <w:basedOn w:val="DefaultParagraphFont"/>
    <w:link w:val="Heading4"/>
    <w:uiPriority w:val="9"/>
    <w:semiHidden/>
    <w:rsid w:val="00EE0863"/>
    <w:rPr>
      <w:smallCaps/>
      <w:spacing w:val="10"/>
      <w:sz w:val="22"/>
      <w:szCs w:val="22"/>
    </w:rPr>
  </w:style>
  <w:style w:type="character" w:customStyle="1" w:styleId="Heading5Char">
    <w:name w:val="Heading 5 Char"/>
    <w:basedOn w:val="DefaultParagraphFont"/>
    <w:link w:val="Heading5"/>
    <w:uiPriority w:val="9"/>
    <w:semiHidden/>
    <w:rsid w:val="00EE0863"/>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EE0863"/>
    <w:rPr>
      <w:smallCaps/>
      <w:color w:val="C0504D" w:themeColor="accent2"/>
      <w:spacing w:val="5"/>
      <w:sz w:val="22"/>
    </w:rPr>
  </w:style>
  <w:style w:type="character" w:customStyle="1" w:styleId="Heading7Char">
    <w:name w:val="Heading 7 Char"/>
    <w:basedOn w:val="DefaultParagraphFont"/>
    <w:link w:val="Heading7"/>
    <w:uiPriority w:val="9"/>
    <w:semiHidden/>
    <w:rsid w:val="00EE0863"/>
    <w:rPr>
      <w:b/>
      <w:smallCaps/>
      <w:color w:val="C0504D" w:themeColor="accent2"/>
      <w:spacing w:val="10"/>
    </w:rPr>
  </w:style>
  <w:style w:type="character" w:customStyle="1" w:styleId="Heading8Char">
    <w:name w:val="Heading 8 Char"/>
    <w:basedOn w:val="DefaultParagraphFont"/>
    <w:link w:val="Heading8"/>
    <w:uiPriority w:val="9"/>
    <w:semiHidden/>
    <w:rsid w:val="00EE0863"/>
    <w:rPr>
      <w:b/>
      <w:i/>
      <w:smallCaps/>
      <w:color w:val="943634" w:themeColor="accent2" w:themeShade="BF"/>
    </w:rPr>
  </w:style>
  <w:style w:type="character" w:customStyle="1" w:styleId="Heading9Char">
    <w:name w:val="Heading 9 Char"/>
    <w:basedOn w:val="DefaultParagraphFont"/>
    <w:link w:val="Heading9"/>
    <w:uiPriority w:val="9"/>
    <w:semiHidden/>
    <w:rsid w:val="00EE0863"/>
    <w:rPr>
      <w:b/>
      <w:i/>
      <w:smallCaps/>
      <w:color w:val="622423" w:themeColor="accent2" w:themeShade="7F"/>
    </w:rPr>
  </w:style>
  <w:style w:type="paragraph" w:styleId="Caption">
    <w:name w:val="caption"/>
    <w:basedOn w:val="Normal"/>
    <w:next w:val="Normal"/>
    <w:uiPriority w:val="35"/>
    <w:semiHidden/>
    <w:unhideWhenUsed/>
    <w:qFormat/>
    <w:rsid w:val="00EE0863"/>
    <w:rPr>
      <w:b/>
      <w:bCs/>
      <w:caps/>
      <w:sz w:val="16"/>
      <w:szCs w:val="18"/>
    </w:rPr>
  </w:style>
  <w:style w:type="paragraph" w:styleId="Title">
    <w:name w:val="Title"/>
    <w:basedOn w:val="Normal"/>
    <w:next w:val="Normal"/>
    <w:link w:val="TitleChar"/>
    <w:uiPriority w:val="10"/>
    <w:qFormat/>
    <w:rsid w:val="00EE0863"/>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EE0863"/>
    <w:rPr>
      <w:smallCaps/>
      <w:sz w:val="48"/>
      <w:szCs w:val="48"/>
    </w:rPr>
  </w:style>
  <w:style w:type="paragraph" w:styleId="Subtitle">
    <w:name w:val="Subtitle"/>
    <w:basedOn w:val="Normal"/>
    <w:next w:val="Normal"/>
    <w:link w:val="SubtitleChar"/>
    <w:uiPriority w:val="11"/>
    <w:qFormat/>
    <w:rsid w:val="00EE0863"/>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EE0863"/>
    <w:rPr>
      <w:rFonts w:asciiTheme="majorHAnsi" w:eastAsiaTheme="majorEastAsia" w:hAnsiTheme="majorHAnsi" w:cstheme="majorBidi"/>
      <w:szCs w:val="22"/>
    </w:rPr>
  </w:style>
  <w:style w:type="character" w:styleId="Strong">
    <w:name w:val="Strong"/>
    <w:uiPriority w:val="22"/>
    <w:qFormat/>
    <w:rsid w:val="00EE0863"/>
    <w:rPr>
      <w:b/>
      <w:color w:val="C0504D" w:themeColor="accent2"/>
    </w:rPr>
  </w:style>
  <w:style w:type="character" w:styleId="Emphasis">
    <w:name w:val="Emphasis"/>
    <w:uiPriority w:val="20"/>
    <w:qFormat/>
    <w:rsid w:val="00EE0863"/>
    <w:rPr>
      <w:b/>
      <w:i/>
      <w:spacing w:val="10"/>
    </w:rPr>
  </w:style>
  <w:style w:type="paragraph" w:styleId="NoSpacing">
    <w:name w:val="No Spacing"/>
    <w:basedOn w:val="Normal"/>
    <w:link w:val="NoSpacingChar"/>
    <w:uiPriority w:val="1"/>
    <w:qFormat/>
    <w:rsid w:val="00EE0863"/>
    <w:pPr>
      <w:spacing w:after="0" w:line="240" w:lineRule="auto"/>
    </w:pPr>
  </w:style>
  <w:style w:type="character" w:customStyle="1" w:styleId="NoSpacingChar">
    <w:name w:val="No Spacing Char"/>
    <w:basedOn w:val="DefaultParagraphFont"/>
    <w:link w:val="NoSpacing"/>
    <w:uiPriority w:val="1"/>
    <w:rsid w:val="00EE0863"/>
  </w:style>
  <w:style w:type="paragraph" w:styleId="ListParagraph">
    <w:name w:val="List Paragraph"/>
    <w:basedOn w:val="Normal"/>
    <w:uiPriority w:val="34"/>
    <w:qFormat/>
    <w:rsid w:val="00EE0863"/>
    <w:pPr>
      <w:ind w:left="720"/>
      <w:contextualSpacing/>
    </w:pPr>
  </w:style>
  <w:style w:type="paragraph" w:styleId="Quote">
    <w:name w:val="Quote"/>
    <w:basedOn w:val="Normal"/>
    <w:next w:val="Normal"/>
    <w:link w:val="QuoteChar"/>
    <w:uiPriority w:val="29"/>
    <w:qFormat/>
    <w:rsid w:val="00EE0863"/>
    <w:rPr>
      <w:i/>
    </w:rPr>
  </w:style>
  <w:style w:type="character" w:customStyle="1" w:styleId="QuoteChar">
    <w:name w:val="Quote Char"/>
    <w:basedOn w:val="DefaultParagraphFont"/>
    <w:link w:val="Quote"/>
    <w:uiPriority w:val="29"/>
    <w:rsid w:val="00EE0863"/>
    <w:rPr>
      <w:i/>
    </w:rPr>
  </w:style>
  <w:style w:type="paragraph" w:styleId="IntenseQuote">
    <w:name w:val="Intense Quote"/>
    <w:basedOn w:val="Normal"/>
    <w:next w:val="Normal"/>
    <w:link w:val="IntenseQuoteChar"/>
    <w:uiPriority w:val="30"/>
    <w:qFormat/>
    <w:rsid w:val="00EE0863"/>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E0863"/>
    <w:rPr>
      <w:b/>
      <w:i/>
      <w:color w:val="FFFFFF" w:themeColor="background1"/>
      <w:shd w:val="clear" w:color="auto" w:fill="C0504D" w:themeFill="accent2"/>
    </w:rPr>
  </w:style>
  <w:style w:type="character" w:styleId="SubtleEmphasis">
    <w:name w:val="Subtle Emphasis"/>
    <w:uiPriority w:val="19"/>
    <w:qFormat/>
    <w:rsid w:val="00EE0863"/>
    <w:rPr>
      <w:i/>
    </w:rPr>
  </w:style>
  <w:style w:type="character" w:styleId="IntenseEmphasis">
    <w:name w:val="Intense Emphasis"/>
    <w:uiPriority w:val="21"/>
    <w:qFormat/>
    <w:rsid w:val="00EE0863"/>
    <w:rPr>
      <w:b/>
      <w:i/>
      <w:color w:val="C0504D" w:themeColor="accent2"/>
      <w:spacing w:val="10"/>
    </w:rPr>
  </w:style>
  <w:style w:type="character" w:styleId="SubtleReference">
    <w:name w:val="Subtle Reference"/>
    <w:uiPriority w:val="31"/>
    <w:qFormat/>
    <w:rsid w:val="00EE0863"/>
    <w:rPr>
      <w:b/>
    </w:rPr>
  </w:style>
  <w:style w:type="character" w:styleId="IntenseReference">
    <w:name w:val="Intense Reference"/>
    <w:uiPriority w:val="32"/>
    <w:qFormat/>
    <w:rsid w:val="00EE0863"/>
    <w:rPr>
      <w:b/>
      <w:bCs/>
      <w:smallCaps/>
      <w:spacing w:val="5"/>
      <w:sz w:val="22"/>
      <w:szCs w:val="22"/>
      <w:u w:val="single"/>
    </w:rPr>
  </w:style>
  <w:style w:type="character" w:styleId="BookTitle">
    <w:name w:val="Book Title"/>
    <w:uiPriority w:val="33"/>
    <w:qFormat/>
    <w:rsid w:val="00EE0863"/>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E086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415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1</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gi Hadjizinoviou</dc:creator>
  <cp:keywords/>
  <dc:description/>
  <cp:lastModifiedBy>Avgi Hadjizinoviou</cp:lastModifiedBy>
  <cp:revision>20</cp:revision>
  <dcterms:created xsi:type="dcterms:W3CDTF">2021-06-02T06:54:00Z</dcterms:created>
  <dcterms:modified xsi:type="dcterms:W3CDTF">2021-06-02T13:11:00Z</dcterms:modified>
</cp:coreProperties>
</file>